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61FE" w:rsidRDefault="00B761FE" w:rsidP="00B761FE">
      <w:pPr>
        <w:jc w:val="center"/>
      </w:pPr>
      <w:r>
        <w:t>Лекция Программирование, 4.2.2020</w:t>
      </w:r>
    </w:p>
    <w:p w:rsidR="00B761FE" w:rsidRDefault="00B761FE" w:rsidP="00B761FE">
      <w:pPr>
        <w:pStyle w:val="a3"/>
        <w:numPr>
          <w:ilvl w:val="0"/>
          <w:numId w:val="1"/>
        </w:numPr>
      </w:pPr>
      <w:r>
        <w:t>Стоит писать конкретные возможные исключения, а не общие</w:t>
      </w:r>
      <w:r w:rsidRPr="00B761FE">
        <w:t xml:space="preserve">, </w:t>
      </w:r>
      <w:r>
        <w:t xml:space="preserve">такие как </w:t>
      </w:r>
      <w:proofErr w:type="spellStart"/>
      <w:r>
        <w:rPr>
          <w:lang w:val="en-US"/>
        </w:rPr>
        <w:t>BaseException</w:t>
      </w:r>
      <w:proofErr w:type="spellEnd"/>
      <w:r>
        <w:t xml:space="preserve"> (</w:t>
      </w:r>
      <w:proofErr w:type="spellStart"/>
      <w:r>
        <w:rPr>
          <w:lang w:val="en-US"/>
        </w:rPr>
        <w:t>BaseException</w:t>
      </w:r>
      <w:proofErr w:type="spellEnd"/>
      <w:r>
        <w:t xml:space="preserve"> вообще не использовать)</w:t>
      </w:r>
      <w:r w:rsidRPr="00B761FE">
        <w:t>.</w:t>
      </w:r>
    </w:p>
    <w:p w:rsidR="00B761FE" w:rsidRDefault="00B761FE" w:rsidP="00B761FE">
      <w:pPr>
        <w:pStyle w:val="a3"/>
        <w:numPr>
          <w:ilvl w:val="0"/>
          <w:numId w:val="1"/>
        </w:numPr>
      </w:pPr>
      <w:r>
        <w:t>Стараться минимизировать блок кода, в котором могу возникать ошибки.</w:t>
      </w:r>
    </w:p>
    <w:p w:rsidR="00B761FE" w:rsidRDefault="00BA1EB4" w:rsidP="00BA1EB4">
      <w:r w:rsidRPr="00BA1EB4">
        <w:rPr>
          <w:i/>
          <w:iCs/>
        </w:rPr>
        <w:t>Дописать из лекции…</w:t>
      </w:r>
    </w:p>
    <w:p w:rsidR="006247A1" w:rsidRPr="006247A1" w:rsidRDefault="006247A1" w:rsidP="00BA1EB4">
      <w:bookmarkStart w:id="0" w:name="_GoBack"/>
      <w:bookmarkEnd w:id="0"/>
    </w:p>
    <w:sectPr w:rsidR="006247A1" w:rsidRPr="006247A1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676C88"/>
    <w:multiLevelType w:val="hybridMultilevel"/>
    <w:tmpl w:val="C1B612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yMDY0tDQ1MTAzNzNS0lEKTi0uzszPAykwrAUADH02oSwAAAA="/>
  </w:docVars>
  <w:rsids>
    <w:rsidRoot w:val="00B761FE"/>
    <w:rsid w:val="006247A1"/>
    <w:rsid w:val="00B761FE"/>
    <w:rsid w:val="00BA1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598C3"/>
  <w15:chartTrackingRefBased/>
  <w15:docId w15:val="{A3ED8251-B37A-494B-9499-96FF9AC5E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761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2-04T09:45:00Z</dcterms:created>
  <dcterms:modified xsi:type="dcterms:W3CDTF">2020-02-04T13:44:00Z</dcterms:modified>
</cp:coreProperties>
</file>